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8D1F6" w14:textId="77777777" w:rsidR="00452E8D" w:rsidRPr="00452E8D" w:rsidRDefault="00452E8D" w:rsidP="00452E8D">
      <w:pPr>
        <w:rPr>
          <w:rFonts w:ascii="Arial Narrow" w:hAnsi="Arial Narrow" w:cs="Arial"/>
          <w:noProof/>
          <w:sz w:val="20"/>
          <w:szCs w:val="20"/>
        </w:rPr>
      </w:pPr>
      <w:r w:rsidRPr="00452E8D">
        <w:rPr>
          <w:rFonts w:ascii="Arial Narrow" w:hAnsi="Arial Narrow" w:cs="Arial"/>
          <w:noProof/>
          <w:sz w:val="20"/>
          <w:szCs w:val="20"/>
        </w:rPr>
        <w:t>Pengisian poin C sampai dengan poin H mengikuti template berikut dan tidak dibatasi jumlah kata atau halaman namun disarankan seringkas mungkin. Dilarang menghapus/memodifikasi template ataupun menghapus penjelasan di setiap poin.</w:t>
      </w:r>
    </w:p>
    <w:p w14:paraId="0948D1F7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228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1F9" w14:textId="77777777" w:rsidTr="00A265B3">
        <w:tc>
          <w:tcPr>
            <w:tcW w:w="9017" w:type="dxa"/>
          </w:tcPr>
          <w:p w14:paraId="0948D1F8" w14:textId="77777777" w:rsidR="005B4C43" w:rsidRPr="0030092F" w:rsidRDefault="005B4C43" w:rsidP="00511426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C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ab/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HASIL PELAKSANAAN PENELITIAN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secara ringkas hasil pelaksanaan penelitian yang telah dicapai sesuai tahun </w:t>
            </w:r>
            <w:r w:rsidR="00511426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pelaksana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penelitian. Penyajian dapat berupa data, hasil analisis, d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capai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luaran (wajib dan atau tambahan). Seluruh hasil atau capaian yang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dilapork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harus berkaitan dengan tahapan pelaksana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penelitian sebagaimana direncanakan pad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proposal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P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enyajian data dapat berupa gambar, tabel, grafik, dan sejenisnya, serta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analisis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didukung dengan sumber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pustaka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primer yang relevan dan terkini.</w:t>
            </w:r>
          </w:p>
        </w:tc>
      </w:tr>
    </w:tbl>
    <w:p w14:paraId="0948D1FA" w14:textId="77777777" w:rsidR="00642F20" w:rsidRDefault="00642F20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1FB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1FC" w14:textId="77777777" w:rsidR="005B4C43" w:rsidRPr="00452E8D" w:rsidRDefault="005B4C43" w:rsidP="005B4C43">
      <w:pPr>
        <w:rPr>
          <w:rFonts w:ascii="Arial Narrow" w:hAnsi="Arial Narrow" w:cs="Times New Roman"/>
          <w:noProof/>
          <w:color w:val="000000" w:themeColor="text1"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52E8D" w:rsidRPr="00452E8D" w14:paraId="0948D1FE" w14:textId="77777777" w:rsidTr="00A265B3">
        <w:tc>
          <w:tcPr>
            <w:tcW w:w="9017" w:type="dxa"/>
          </w:tcPr>
          <w:p w14:paraId="0948D1FD" w14:textId="77777777" w:rsidR="005B4C43" w:rsidRPr="00452E8D" w:rsidRDefault="005B4C43" w:rsidP="00715B27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D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ab/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>STATUS LUAR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:  Tuliskan jenis, identitas dan status ketercapaian setiap luaran wajib dan luaran tambahan (jika ada)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yang dijanjikan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pada tahun pelaksanaan peneliti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Jenis luaran dapat berupa publikasi, perolehan kekayaan intelektual, hasil pengujian atau luaran lainnya yang telah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dijanjikan pada proposal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Uraian status luaran harus didukung dengan bukti kemajuan ketercapaian luaran sesuai dengan luaran yang dijanjikan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Lengkapi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isian jenis luaran yang dijanjik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serta mengunggah b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ukti dokumen ketercapaian luaran wajib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dan luaran tambahan melalui Simlitabmas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mengikuti format se</w:t>
            </w:r>
            <w:r w:rsidR="00715B27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bagaimana terlihat pada bagian isian luaran</w:t>
            </w:r>
          </w:p>
        </w:tc>
      </w:tr>
    </w:tbl>
    <w:p w14:paraId="0948D1FF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00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201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203" w14:textId="77777777" w:rsidTr="00A265B3">
        <w:tc>
          <w:tcPr>
            <w:tcW w:w="9017" w:type="dxa"/>
          </w:tcPr>
          <w:p w14:paraId="0948D202" w14:textId="77777777" w:rsidR="005B4C43" w:rsidRPr="0030092F" w:rsidRDefault="005B4C43" w:rsidP="00C65129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E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. 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ab/>
              <w:t xml:space="preserve">PERAN MITRA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realisasi kerjasama dan kontribusi Mitra baik </w:t>
            </w:r>
            <w:r w:rsidRPr="00452E8D">
              <w:rPr>
                <w:rFonts w:ascii="Arial Narrow" w:hAnsi="Arial Narrow" w:cs="Times New Roman"/>
                <w:i/>
                <w:noProof/>
                <w:color w:val="000000" w:themeColor="text1"/>
                <w:sz w:val="20"/>
                <w:szCs w:val="20"/>
                <w:lang w:val="id-ID"/>
              </w:rPr>
              <w:t>in-kind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maupun </w:t>
            </w:r>
            <w:r w:rsidRPr="00452E8D">
              <w:rPr>
                <w:rFonts w:ascii="Arial Narrow" w:hAnsi="Arial Narrow" w:cs="Times New Roman"/>
                <w:i/>
                <w:noProof/>
                <w:color w:val="000000" w:themeColor="text1"/>
                <w:sz w:val="20"/>
                <w:szCs w:val="20"/>
                <w:lang w:val="id-ID"/>
              </w:rPr>
              <w:t>in-cash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(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jika ad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). Bukti pendukung realisasi kerjasama dan realisasi kontribusi mitra dilaporkan sesuai dengan kondisi yang sebenarnya. Bukti dokumen realisasi kerjasama dengan Mitr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diunggah melalui Simlitabmas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mengikuti format se</w:t>
            </w:r>
            <w:r w:rsidR="00715B27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bagaimana terlihat pada bagian isian mitra</w:t>
            </w:r>
          </w:p>
        </w:tc>
      </w:tr>
    </w:tbl>
    <w:p w14:paraId="0948D204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05" w14:textId="77777777" w:rsidR="00452E8D" w:rsidRPr="0030092F" w:rsidRDefault="00452E8D" w:rsidP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206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208" w14:textId="77777777" w:rsidTr="00A265B3">
        <w:tc>
          <w:tcPr>
            <w:tcW w:w="9017" w:type="dxa"/>
          </w:tcPr>
          <w:p w14:paraId="0948D207" w14:textId="77777777" w:rsidR="005B4C43" w:rsidRPr="0030092F" w:rsidRDefault="005B4C43" w:rsidP="00A265B3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</w:pP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F.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ab/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>KENDALA PELAKSANAAN PENELITIAN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: Tuliskan kesulitan atau hambatan yang dihadapi selama melakukan penelitian dan mencapai luaran yang dijanjikan, termasuk penjelasan jika pelaksanaan penelitian dan luaran penelitian tidak sesuai dengan yang direncanakan atau dijanjikan.</w:t>
            </w:r>
          </w:p>
        </w:tc>
      </w:tr>
    </w:tbl>
    <w:p w14:paraId="0948D209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0A" w14:textId="77777777" w:rsidR="00452E8D" w:rsidRPr="0030092F" w:rsidRDefault="00452E8D" w:rsidP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20B" w14:textId="77777777" w:rsidR="00452E8D" w:rsidRDefault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>
        <w:rPr>
          <w:rFonts w:ascii="Arial Narrow" w:hAnsi="Arial Narrow" w:cs="Times New Roman"/>
          <w:noProof/>
          <w:sz w:val="20"/>
          <w:szCs w:val="20"/>
          <w:lang w:val="id-ID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20D" w14:textId="77777777" w:rsidTr="00A265B3">
        <w:tc>
          <w:tcPr>
            <w:tcW w:w="9017" w:type="dxa"/>
          </w:tcPr>
          <w:p w14:paraId="0948D20C" w14:textId="77777777" w:rsidR="005B4C43" w:rsidRPr="0030092F" w:rsidRDefault="005B4C43" w:rsidP="00C65129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lastRenderedPageBreak/>
              <w:t>G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>.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ab/>
              <w:t xml:space="preserve">RENCANA </w:t>
            </w:r>
            <w:r w:rsidR="00A265B3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>TINDAK</w:t>
            </w:r>
            <w:r w:rsidR="00715B27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="00A265B3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>LANJUT PENELITIAN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dan uraikan rencana 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tindaklanjut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penelitian 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selanjutnya dengan melihat hasil penelitian yang telah diperoleh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Jika ada target yang belum diselesaikan pada akhir tahun pelaksanaan peneliti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, pada bagian ini dapat dituliskan rencana penyelesaian target yang belum tercapai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tersebut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.</w:t>
            </w:r>
          </w:p>
        </w:tc>
      </w:tr>
    </w:tbl>
    <w:p w14:paraId="0948D20E" w14:textId="77777777" w:rsidR="005B4C43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0F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210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212" w14:textId="77777777" w:rsidTr="00A265B3">
        <w:tc>
          <w:tcPr>
            <w:tcW w:w="9017" w:type="dxa"/>
          </w:tcPr>
          <w:p w14:paraId="0948D211" w14:textId="77777777" w:rsidR="005B4C43" w:rsidRPr="0030092F" w:rsidRDefault="005B4C43" w:rsidP="00C720D0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>H.</w:t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ab/>
              <w:t xml:space="preserve">DAFTAR PUSTAKA: 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Penyusunan</w:t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 xml:space="preserve"> 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 xml:space="preserve">Daftar Pustaka berdasarkan sistem nomor sesuai dengan urutan pengutipan. Hanya pustaka yang disitasi pada laporan </w:t>
            </w:r>
            <w:r w:rsidR="00C720D0">
              <w:rPr>
                <w:rFonts w:ascii="Arial Narrow" w:hAnsi="Arial Narrow" w:cs="Times New Roman"/>
                <w:noProof/>
                <w:sz w:val="20"/>
                <w:szCs w:val="20"/>
              </w:rPr>
              <w:t>akhir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 xml:space="preserve"> yang dicantumkan dalam Daftar Pustaka.</w:t>
            </w:r>
          </w:p>
        </w:tc>
      </w:tr>
    </w:tbl>
    <w:p w14:paraId="0948D213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14" w14:textId="77777777"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</w:t>
      </w:r>
    </w:p>
    <w:p w14:paraId="0948D215" w14:textId="77777777"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</w:t>
      </w:r>
    </w:p>
    <w:p w14:paraId="0948D216" w14:textId="77777777"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rPr>
          <w:noProof/>
          <w:lang w:val="id-ID"/>
        </w:rPr>
      </w:pPr>
      <w:r>
        <w:rPr>
          <w:rFonts w:ascii="Arial Narrow" w:hAnsi="Arial Narrow" w:cs="Times New Roman"/>
          <w:noProof/>
          <w:sz w:val="20"/>
          <w:szCs w:val="20"/>
          <w:lang w:val="id-ID"/>
        </w:rPr>
        <w:t>d</w:t>
      </w: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 xml:space="preserve">st. </w:t>
      </w:r>
    </w:p>
    <w:p w14:paraId="0948D217" w14:textId="77777777" w:rsidR="003075BB" w:rsidRDefault="00D02C82" w:rsidP="00D02C82">
      <w:r>
        <w:t xml:space="preserve"> </w:t>
      </w:r>
    </w:p>
    <w:sectPr w:rsidR="003075BB" w:rsidSect="00452E8D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71D1"/>
    <w:multiLevelType w:val="hybridMultilevel"/>
    <w:tmpl w:val="39FE3A24"/>
    <w:lvl w:ilvl="0" w:tplc="C24453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06FCE"/>
    <w:multiLevelType w:val="hybridMultilevel"/>
    <w:tmpl w:val="1672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A248E0"/>
    <w:multiLevelType w:val="multilevel"/>
    <w:tmpl w:val="26A4A7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464D4A46"/>
    <w:multiLevelType w:val="hybridMultilevel"/>
    <w:tmpl w:val="47EC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B6180"/>
    <w:multiLevelType w:val="hybridMultilevel"/>
    <w:tmpl w:val="64D83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212BE7"/>
    <w:multiLevelType w:val="hybridMultilevel"/>
    <w:tmpl w:val="D63A26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A6528"/>
    <w:multiLevelType w:val="hybridMultilevel"/>
    <w:tmpl w:val="309AFB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4B4DA4"/>
    <w:multiLevelType w:val="hybridMultilevel"/>
    <w:tmpl w:val="D3528E68"/>
    <w:lvl w:ilvl="0" w:tplc="04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57AC4"/>
    <w:multiLevelType w:val="hybridMultilevel"/>
    <w:tmpl w:val="F71C7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075636"/>
    <w:multiLevelType w:val="hybridMultilevel"/>
    <w:tmpl w:val="F71C7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55481"/>
    <w:multiLevelType w:val="hybridMultilevel"/>
    <w:tmpl w:val="808E2BA0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  <w:color w:val="000000" w:themeColor="text1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241255"/>
    <w:multiLevelType w:val="multilevel"/>
    <w:tmpl w:val="D51C348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6"/>
  </w:num>
  <w:num w:numId="4">
    <w:abstractNumId w:val="9"/>
  </w:num>
  <w:num w:numId="5">
    <w:abstractNumId w:val="8"/>
  </w:num>
  <w:num w:numId="6">
    <w:abstractNumId w:val="5"/>
  </w:num>
  <w:num w:numId="7">
    <w:abstractNumId w:val="7"/>
  </w:num>
  <w:num w:numId="8">
    <w:abstractNumId w:val="3"/>
  </w:num>
  <w:num w:numId="9">
    <w:abstractNumId w:val="1"/>
  </w:num>
  <w:num w:numId="10">
    <w:abstractNumId w:val="10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U0MzOwNDY3NDBU0lEKTi0uzszPAykwrAUABo5juSwAAAA="/>
  </w:docVars>
  <w:rsids>
    <w:rsidRoot w:val="008A4C4C"/>
    <w:rsid w:val="000045F9"/>
    <w:rsid w:val="00004962"/>
    <w:rsid w:val="00012B20"/>
    <w:rsid w:val="00030273"/>
    <w:rsid w:val="00031E59"/>
    <w:rsid w:val="000376B9"/>
    <w:rsid w:val="00042B58"/>
    <w:rsid w:val="0004697B"/>
    <w:rsid w:val="000811C8"/>
    <w:rsid w:val="00087A3B"/>
    <w:rsid w:val="00095A65"/>
    <w:rsid w:val="000D12D7"/>
    <w:rsid w:val="000D6192"/>
    <w:rsid w:val="000E6215"/>
    <w:rsid w:val="001173FE"/>
    <w:rsid w:val="00126740"/>
    <w:rsid w:val="00146482"/>
    <w:rsid w:val="00160006"/>
    <w:rsid w:val="00180C25"/>
    <w:rsid w:val="00197CB0"/>
    <w:rsid w:val="001A0553"/>
    <w:rsid w:val="001A6D16"/>
    <w:rsid w:val="001D0CBF"/>
    <w:rsid w:val="001E3AF6"/>
    <w:rsid w:val="001F2268"/>
    <w:rsid w:val="00207685"/>
    <w:rsid w:val="00222B1A"/>
    <w:rsid w:val="00225A57"/>
    <w:rsid w:val="00230D98"/>
    <w:rsid w:val="0026504A"/>
    <w:rsid w:val="002A1AB6"/>
    <w:rsid w:val="002B3C7B"/>
    <w:rsid w:val="002C0834"/>
    <w:rsid w:val="002D3A75"/>
    <w:rsid w:val="002D6E41"/>
    <w:rsid w:val="002F5B32"/>
    <w:rsid w:val="003075BB"/>
    <w:rsid w:val="00327B27"/>
    <w:rsid w:val="003312C2"/>
    <w:rsid w:val="003A0ED2"/>
    <w:rsid w:val="003A54E3"/>
    <w:rsid w:val="003C4444"/>
    <w:rsid w:val="003D3A9A"/>
    <w:rsid w:val="003E2BE9"/>
    <w:rsid w:val="003F1CAE"/>
    <w:rsid w:val="0040265C"/>
    <w:rsid w:val="00405607"/>
    <w:rsid w:val="00412C3D"/>
    <w:rsid w:val="00421D83"/>
    <w:rsid w:val="00423035"/>
    <w:rsid w:val="00450002"/>
    <w:rsid w:val="00452E8D"/>
    <w:rsid w:val="00465FE2"/>
    <w:rsid w:val="00467BD9"/>
    <w:rsid w:val="004765FB"/>
    <w:rsid w:val="00477F97"/>
    <w:rsid w:val="004872B6"/>
    <w:rsid w:val="00491292"/>
    <w:rsid w:val="0049750B"/>
    <w:rsid w:val="004B6894"/>
    <w:rsid w:val="004D055C"/>
    <w:rsid w:val="004D0968"/>
    <w:rsid w:val="004D49BC"/>
    <w:rsid w:val="004E0BF9"/>
    <w:rsid w:val="004F4411"/>
    <w:rsid w:val="0051109E"/>
    <w:rsid w:val="00511426"/>
    <w:rsid w:val="00514962"/>
    <w:rsid w:val="0051548D"/>
    <w:rsid w:val="005408A3"/>
    <w:rsid w:val="00566449"/>
    <w:rsid w:val="00572CFE"/>
    <w:rsid w:val="005734B2"/>
    <w:rsid w:val="0057393B"/>
    <w:rsid w:val="00580CCC"/>
    <w:rsid w:val="00587F67"/>
    <w:rsid w:val="005912AA"/>
    <w:rsid w:val="005B4C43"/>
    <w:rsid w:val="005C6881"/>
    <w:rsid w:val="005E52CF"/>
    <w:rsid w:val="00605913"/>
    <w:rsid w:val="00614B9D"/>
    <w:rsid w:val="0061699A"/>
    <w:rsid w:val="00634B9A"/>
    <w:rsid w:val="00642F20"/>
    <w:rsid w:val="00651C6B"/>
    <w:rsid w:val="00657DE6"/>
    <w:rsid w:val="00660E7E"/>
    <w:rsid w:val="00661096"/>
    <w:rsid w:val="006616B9"/>
    <w:rsid w:val="00663243"/>
    <w:rsid w:val="0066572F"/>
    <w:rsid w:val="006727D5"/>
    <w:rsid w:val="00683B26"/>
    <w:rsid w:val="006C0CCB"/>
    <w:rsid w:val="006D0313"/>
    <w:rsid w:val="006D3502"/>
    <w:rsid w:val="00710128"/>
    <w:rsid w:val="00715B27"/>
    <w:rsid w:val="00716094"/>
    <w:rsid w:val="00737A06"/>
    <w:rsid w:val="00777DF8"/>
    <w:rsid w:val="00782772"/>
    <w:rsid w:val="00786574"/>
    <w:rsid w:val="0079476E"/>
    <w:rsid w:val="007A2804"/>
    <w:rsid w:val="007C4CED"/>
    <w:rsid w:val="007E5B2D"/>
    <w:rsid w:val="007F004B"/>
    <w:rsid w:val="007F5910"/>
    <w:rsid w:val="00807D78"/>
    <w:rsid w:val="00812B60"/>
    <w:rsid w:val="0085364F"/>
    <w:rsid w:val="00867C08"/>
    <w:rsid w:val="008965A0"/>
    <w:rsid w:val="008A4C4C"/>
    <w:rsid w:val="008A6EF0"/>
    <w:rsid w:val="008A7011"/>
    <w:rsid w:val="008D10DC"/>
    <w:rsid w:val="009132D9"/>
    <w:rsid w:val="00921436"/>
    <w:rsid w:val="009812B5"/>
    <w:rsid w:val="009A02B9"/>
    <w:rsid w:val="009A16F1"/>
    <w:rsid w:val="009A30EF"/>
    <w:rsid w:val="009C593F"/>
    <w:rsid w:val="009E3C4F"/>
    <w:rsid w:val="009F1462"/>
    <w:rsid w:val="009F4B12"/>
    <w:rsid w:val="00A006C8"/>
    <w:rsid w:val="00A265B3"/>
    <w:rsid w:val="00A42981"/>
    <w:rsid w:val="00A775FA"/>
    <w:rsid w:val="00A85134"/>
    <w:rsid w:val="00A901A2"/>
    <w:rsid w:val="00AB5D2D"/>
    <w:rsid w:val="00AB6AA3"/>
    <w:rsid w:val="00B0538B"/>
    <w:rsid w:val="00B05D69"/>
    <w:rsid w:val="00B4060C"/>
    <w:rsid w:val="00B41EA3"/>
    <w:rsid w:val="00B5187D"/>
    <w:rsid w:val="00B57680"/>
    <w:rsid w:val="00B64F36"/>
    <w:rsid w:val="00B96A1C"/>
    <w:rsid w:val="00BA6E64"/>
    <w:rsid w:val="00BB6086"/>
    <w:rsid w:val="00BC1323"/>
    <w:rsid w:val="00BE008B"/>
    <w:rsid w:val="00C00546"/>
    <w:rsid w:val="00C01AC7"/>
    <w:rsid w:val="00C03EE2"/>
    <w:rsid w:val="00C115F8"/>
    <w:rsid w:val="00C14355"/>
    <w:rsid w:val="00C27722"/>
    <w:rsid w:val="00C349DB"/>
    <w:rsid w:val="00C65129"/>
    <w:rsid w:val="00C720D0"/>
    <w:rsid w:val="00C80D0A"/>
    <w:rsid w:val="00C84799"/>
    <w:rsid w:val="00C87EBC"/>
    <w:rsid w:val="00CA25B7"/>
    <w:rsid w:val="00CB45E3"/>
    <w:rsid w:val="00CB4E74"/>
    <w:rsid w:val="00CC3B1D"/>
    <w:rsid w:val="00CF5D2A"/>
    <w:rsid w:val="00D02C82"/>
    <w:rsid w:val="00D305AF"/>
    <w:rsid w:val="00D35666"/>
    <w:rsid w:val="00D40248"/>
    <w:rsid w:val="00D634CF"/>
    <w:rsid w:val="00D70A1D"/>
    <w:rsid w:val="00D70E63"/>
    <w:rsid w:val="00D85A29"/>
    <w:rsid w:val="00D87077"/>
    <w:rsid w:val="00DC01A5"/>
    <w:rsid w:val="00DE63E8"/>
    <w:rsid w:val="00DF2D58"/>
    <w:rsid w:val="00DF7E8A"/>
    <w:rsid w:val="00E062C7"/>
    <w:rsid w:val="00E34011"/>
    <w:rsid w:val="00E53D93"/>
    <w:rsid w:val="00E6506E"/>
    <w:rsid w:val="00E72294"/>
    <w:rsid w:val="00E87FA5"/>
    <w:rsid w:val="00EB1292"/>
    <w:rsid w:val="00EB4E63"/>
    <w:rsid w:val="00EC35C3"/>
    <w:rsid w:val="00EE5670"/>
    <w:rsid w:val="00EE60B4"/>
    <w:rsid w:val="00EF2FB0"/>
    <w:rsid w:val="00F44ADD"/>
    <w:rsid w:val="00F56B73"/>
    <w:rsid w:val="00F621AD"/>
    <w:rsid w:val="00F64CCE"/>
    <w:rsid w:val="00F70B20"/>
    <w:rsid w:val="00F86E6D"/>
    <w:rsid w:val="00F96739"/>
    <w:rsid w:val="00F9781F"/>
    <w:rsid w:val="00FB6D7E"/>
    <w:rsid w:val="00FC0C8E"/>
    <w:rsid w:val="00FC1C3E"/>
    <w:rsid w:val="00FC52CA"/>
    <w:rsid w:val="00FD5438"/>
    <w:rsid w:val="00FE35A8"/>
    <w:rsid w:val="00FE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8D1F6"/>
  <w15:chartTrackingRefBased/>
  <w15:docId w15:val="{FAFD95D8-1D9F-4940-9680-6A663CF68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8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C4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86E6D"/>
    <w:pPr>
      <w:widowControl w:val="0"/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86E6D"/>
    <w:pPr>
      <w:widowControl w:val="0"/>
      <w:spacing w:after="0"/>
    </w:pPr>
  </w:style>
  <w:style w:type="paragraph" w:styleId="ListParagraph">
    <w:name w:val="List Paragraph"/>
    <w:basedOn w:val="Normal"/>
    <w:uiPriority w:val="34"/>
    <w:qFormat/>
    <w:rsid w:val="004872B6"/>
    <w:pPr>
      <w:widowControl w:val="0"/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1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2" ma:contentTypeDescription="Buat sebuah dokumen baru." ma:contentTypeScope="" ma:versionID="54ebf6524a0c4fcdb64002cafdd34a5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e9819a6858e10a71fd71800e5ad59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2CF419-7C01-422A-80F0-7DAA299AA0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E9E61D-2926-45E7-BFB7-540A09E3746F}"/>
</file>

<file path=customXml/itemProps3.xml><?xml version="1.0" encoding="utf-8"?>
<ds:datastoreItem xmlns:ds="http://schemas.openxmlformats.org/officeDocument/2006/customXml" ds:itemID="{5D6C1158-68C6-4544-858D-2E4BE2F78DCA}"/>
</file>

<file path=customXml/itemProps4.xml><?xml version="1.0" encoding="utf-8"?>
<ds:datastoreItem xmlns:ds="http://schemas.openxmlformats.org/officeDocument/2006/customXml" ds:itemID="{C1DD5104-7864-4FD4-9EEB-4EDB3E9D42A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h Sultan Ali Muzakhar</dc:creator>
  <cp:keywords/>
  <dc:description/>
  <cp:lastModifiedBy>Indri Meilani</cp:lastModifiedBy>
  <cp:revision>2</cp:revision>
  <dcterms:created xsi:type="dcterms:W3CDTF">2021-11-04T03:55:00Z</dcterms:created>
  <dcterms:modified xsi:type="dcterms:W3CDTF">2021-11-04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